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698C54" w14:textId="77777777" w:rsidR="00706E55" w:rsidRPr="00EF26F8" w:rsidRDefault="004123EA" w:rsidP="00EF26F8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6"/>
          <w:szCs w:val="26"/>
        </w:rPr>
      </w:pPr>
      <w:r w:rsidRPr="00EF26F8">
        <w:rPr>
          <w:rFonts w:ascii="Times New Roman" w:hAnsi="Times New Roman" w:cs="Times New Roman"/>
          <w:sz w:val="26"/>
          <w:szCs w:val="26"/>
        </w:rPr>
        <w:t>“Internet has revolutionized Banking Services and has made payments and fund transfer easy via online payment gateways”. Critically analyze the statement and give examples in support to your answer.</w:t>
      </w:r>
    </w:p>
    <w:p w14:paraId="7A39660D" w14:textId="77777777" w:rsidR="001D3F9F" w:rsidRPr="00EF26F8" w:rsidRDefault="001D3F9F" w:rsidP="00EF26F8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6"/>
          <w:szCs w:val="26"/>
        </w:rPr>
      </w:pPr>
      <w:r w:rsidRPr="00EF26F8">
        <w:rPr>
          <w:rFonts w:ascii="Times New Roman" w:hAnsi="Times New Roman" w:cs="Times New Roman"/>
          <w:sz w:val="26"/>
          <w:szCs w:val="26"/>
        </w:rPr>
        <w:t>Explain using your own ideas</w:t>
      </w:r>
      <w:r w:rsidR="00EF26F8">
        <w:rPr>
          <w:rFonts w:ascii="Times New Roman" w:hAnsi="Times New Roman" w:cs="Times New Roman"/>
          <w:sz w:val="26"/>
          <w:szCs w:val="26"/>
        </w:rPr>
        <w:t>:</w:t>
      </w:r>
    </w:p>
    <w:p w14:paraId="070D0460" w14:textId="77777777" w:rsidR="001D3F9F" w:rsidRPr="00EF26F8" w:rsidRDefault="001D3F9F">
      <w:pPr>
        <w:rPr>
          <w:rFonts w:ascii="Times New Roman" w:hAnsi="Times New Roman" w:cs="Times New Roman"/>
          <w:sz w:val="26"/>
          <w:szCs w:val="26"/>
        </w:rPr>
      </w:pPr>
      <w:r w:rsidRPr="00EF26F8">
        <w:rPr>
          <w:rFonts w:ascii="Times New Roman" w:hAnsi="Times New Roman" w:cs="Times New Roman"/>
          <w:sz w:val="26"/>
          <w:szCs w:val="26"/>
        </w:rPr>
        <w:tab/>
      </w:r>
      <w:r w:rsidR="00EF26F8">
        <w:rPr>
          <w:rFonts w:ascii="Times New Roman" w:hAnsi="Times New Roman" w:cs="Times New Roman"/>
          <w:sz w:val="26"/>
          <w:szCs w:val="26"/>
        </w:rPr>
        <w:tab/>
      </w:r>
      <w:r w:rsidRPr="00EF26F8">
        <w:rPr>
          <w:rFonts w:ascii="Times New Roman" w:hAnsi="Times New Roman" w:cs="Times New Roman"/>
          <w:sz w:val="26"/>
          <w:szCs w:val="26"/>
        </w:rPr>
        <w:t>“Impact of internet on the world”</w:t>
      </w:r>
    </w:p>
    <w:p w14:paraId="196D8FE6" w14:textId="77777777" w:rsidR="001D3F9F" w:rsidRPr="00EF26F8" w:rsidRDefault="001D3F9F">
      <w:pPr>
        <w:rPr>
          <w:rFonts w:ascii="Times New Roman" w:hAnsi="Times New Roman" w:cs="Times New Roman"/>
          <w:sz w:val="26"/>
          <w:szCs w:val="26"/>
        </w:rPr>
      </w:pPr>
      <w:r w:rsidRPr="00EF26F8">
        <w:rPr>
          <w:rFonts w:ascii="Times New Roman" w:hAnsi="Times New Roman" w:cs="Times New Roman"/>
          <w:sz w:val="26"/>
          <w:szCs w:val="26"/>
        </w:rPr>
        <w:tab/>
      </w:r>
      <w:r w:rsidR="00EF26F8">
        <w:rPr>
          <w:rFonts w:ascii="Times New Roman" w:hAnsi="Times New Roman" w:cs="Times New Roman"/>
          <w:sz w:val="26"/>
          <w:szCs w:val="26"/>
        </w:rPr>
        <w:tab/>
      </w:r>
      <w:r w:rsidRPr="00EF26F8">
        <w:rPr>
          <w:rFonts w:ascii="Times New Roman" w:hAnsi="Times New Roman" w:cs="Times New Roman"/>
          <w:sz w:val="26"/>
          <w:szCs w:val="26"/>
        </w:rPr>
        <w:t>“Internet is changing the way people think and live”</w:t>
      </w:r>
    </w:p>
    <w:p w14:paraId="1B3626CD" w14:textId="77777777" w:rsidR="001D3F9F" w:rsidRPr="00EF26F8" w:rsidRDefault="001D3F9F">
      <w:pPr>
        <w:rPr>
          <w:rFonts w:ascii="Times New Roman" w:hAnsi="Times New Roman" w:cs="Times New Roman"/>
          <w:sz w:val="26"/>
          <w:szCs w:val="26"/>
        </w:rPr>
      </w:pPr>
      <w:r w:rsidRPr="00EF26F8">
        <w:rPr>
          <w:rFonts w:ascii="Times New Roman" w:hAnsi="Times New Roman" w:cs="Times New Roman"/>
          <w:sz w:val="26"/>
          <w:szCs w:val="26"/>
        </w:rPr>
        <w:tab/>
      </w:r>
      <w:r w:rsidR="00EF26F8">
        <w:rPr>
          <w:rFonts w:ascii="Times New Roman" w:hAnsi="Times New Roman" w:cs="Times New Roman"/>
          <w:sz w:val="26"/>
          <w:szCs w:val="26"/>
        </w:rPr>
        <w:tab/>
      </w:r>
      <w:r w:rsidRPr="00EF26F8">
        <w:rPr>
          <w:rFonts w:ascii="Times New Roman" w:hAnsi="Times New Roman" w:cs="Times New Roman"/>
          <w:sz w:val="26"/>
          <w:szCs w:val="26"/>
        </w:rPr>
        <w:t>“Technology in our life</w:t>
      </w:r>
      <w:r w:rsidR="00875E66" w:rsidRPr="00EF26F8">
        <w:rPr>
          <w:rFonts w:ascii="Times New Roman" w:hAnsi="Times New Roman" w:cs="Times New Roman"/>
          <w:sz w:val="26"/>
          <w:szCs w:val="26"/>
        </w:rPr>
        <w:t xml:space="preserve"> today</w:t>
      </w:r>
      <w:r w:rsidRPr="00EF26F8">
        <w:rPr>
          <w:rFonts w:ascii="Times New Roman" w:hAnsi="Times New Roman" w:cs="Times New Roman"/>
          <w:sz w:val="26"/>
          <w:szCs w:val="26"/>
        </w:rPr>
        <w:t xml:space="preserve"> and how it has changed”</w:t>
      </w:r>
    </w:p>
    <w:p w14:paraId="077B3B73" w14:textId="77777777" w:rsidR="001D3F9F" w:rsidRPr="00EF26F8" w:rsidRDefault="001D3F9F" w:rsidP="00EF26F8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6"/>
          <w:szCs w:val="26"/>
        </w:rPr>
      </w:pPr>
      <w:r w:rsidRPr="00EF26F8">
        <w:rPr>
          <w:rFonts w:ascii="Times New Roman" w:hAnsi="Times New Roman" w:cs="Times New Roman"/>
          <w:sz w:val="26"/>
          <w:szCs w:val="26"/>
        </w:rPr>
        <w:t>What do you mean by internet? Write about its evolution.</w:t>
      </w:r>
    </w:p>
    <w:p w14:paraId="1DA46E5D" w14:textId="77777777" w:rsidR="002C0037" w:rsidRPr="00EF26F8" w:rsidRDefault="002C0037" w:rsidP="00EF26F8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6"/>
          <w:szCs w:val="26"/>
        </w:rPr>
      </w:pPr>
      <w:r w:rsidRPr="00EF26F8">
        <w:rPr>
          <w:rFonts w:ascii="Times New Roman" w:hAnsi="Times New Roman" w:cs="Times New Roman"/>
          <w:sz w:val="26"/>
          <w:szCs w:val="26"/>
        </w:rPr>
        <w:t>Distinguish between Internet and Intranet</w:t>
      </w:r>
      <w:r w:rsidR="00EF26F8">
        <w:rPr>
          <w:rFonts w:ascii="Times New Roman" w:hAnsi="Times New Roman" w:cs="Times New Roman"/>
          <w:sz w:val="26"/>
          <w:szCs w:val="26"/>
        </w:rPr>
        <w:t>.</w:t>
      </w:r>
    </w:p>
    <w:p w14:paraId="482AB97B" w14:textId="77777777" w:rsidR="00875E66" w:rsidRPr="00EF26F8" w:rsidRDefault="00875E66" w:rsidP="00EF26F8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6"/>
          <w:szCs w:val="26"/>
        </w:rPr>
      </w:pPr>
      <w:r w:rsidRPr="00EF26F8">
        <w:rPr>
          <w:rFonts w:ascii="Times New Roman" w:hAnsi="Times New Roman" w:cs="Times New Roman"/>
          <w:sz w:val="26"/>
          <w:szCs w:val="26"/>
        </w:rPr>
        <w:t>Define client server architecture. Write down its pros and cons.</w:t>
      </w:r>
    </w:p>
    <w:p w14:paraId="2A1A7967" w14:textId="77777777" w:rsidR="0055592A" w:rsidRDefault="0055592A" w:rsidP="00EF26F8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“Man arrested in a cyber fraud case.”</w:t>
      </w:r>
    </w:p>
    <w:p w14:paraId="54B03677" w14:textId="77777777" w:rsidR="0055592A" w:rsidRDefault="0055592A" w:rsidP="0055592A">
      <w:pPr>
        <w:pStyle w:val="ListParagrap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“Offensive SMS leads 2 youngsters to jail.”</w:t>
      </w:r>
    </w:p>
    <w:p w14:paraId="0726491A" w14:textId="77777777" w:rsidR="0055592A" w:rsidRDefault="0055592A" w:rsidP="0055592A">
      <w:pPr>
        <w:pStyle w:val="ListParagraph"/>
        <w:rPr>
          <w:rFonts w:ascii="Times New Roman" w:eastAsia="Times New Roman" w:hAnsi="Times New Roman" w:cs="Times New Roman"/>
          <w:bCs/>
          <w:sz w:val="26"/>
          <w:szCs w:val="26"/>
        </w:rPr>
      </w:pPr>
      <w:r>
        <w:rPr>
          <w:rFonts w:ascii="Times New Roman" w:eastAsia="Times New Roman" w:hAnsi="Times New Roman" w:cs="Times New Roman"/>
          <w:bCs/>
          <w:sz w:val="26"/>
          <w:szCs w:val="26"/>
        </w:rPr>
        <w:t>“</w:t>
      </w:r>
      <w:r w:rsidRPr="0055592A">
        <w:rPr>
          <w:rFonts w:ascii="Times New Roman" w:eastAsia="Times New Roman" w:hAnsi="Times New Roman" w:cs="Times New Roman"/>
          <w:bCs/>
          <w:sz w:val="26"/>
          <w:szCs w:val="26"/>
        </w:rPr>
        <w:t>Hackers steal £650 million from global banks</w:t>
      </w:r>
      <w:r>
        <w:rPr>
          <w:rFonts w:ascii="Times New Roman" w:eastAsia="Times New Roman" w:hAnsi="Times New Roman" w:cs="Times New Roman"/>
          <w:bCs/>
          <w:sz w:val="26"/>
          <w:szCs w:val="26"/>
        </w:rPr>
        <w:t>.”</w:t>
      </w:r>
    </w:p>
    <w:p w14:paraId="62CF2410" w14:textId="77777777" w:rsidR="00E87517" w:rsidRDefault="0055592A" w:rsidP="00E87517">
      <w:pPr>
        <w:pStyle w:val="ListParagrap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“</w:t>
      </w:r>
      <w:r w:rsidRPr="0055592A">
        <w:rPr>
          <w:rFonts w:ascii="Times New Roman" w:hAnsi="Times New Roman" w:cs="Times New Roman"/>
          <w:sz w:val="26"/>
          <w:szCs w:val="26"/>
        </w:rPr>
        <w:t>One billion user accounts stolen from Yahoo</w:t>
      </w:r>
      <w:r>
        <w:rPr>
          <w:rFonts w:ascii="Times New Roman" w:hAnsi="Times New Roman" w:cs="Times New Roman"/>
          <w:sz w:val="26"/>
          <w:szCs w:val="26"/>
        </w:rPr>
        <w:t>.”</w:t>
      </w:r>
    </w:p>
    <w:p w14:paraId="3FA76DCD" w14:textId="77777777" w:rsidR="00E87517" w:rsidRDefault="00E87517" w:rsidP="00272977">
      <w:pPr>
        <w:pStyle w:val="ListParagraph"/>
        <w:ind w:left="144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These are some of the cases of Cyber crime. </w:t>
      </w:r>
      <w:bookmarkStart w:id="0" w:name="_GoBack"/>
      <w:r>
        <w:rPr>
          <w:rFonts w:ascii="Times New Roman" w:hAnsi="Times New Roman" w:cs="Times New Roman"/>
          <w:sz w:val="26"/>
          <w:szCs w:val="26"/>
        </w:rPr>
        <w:t xml:space="preserve">Analyze these situations, </w:t>
      </w:r>
      <w:r w:rsidR="00272977">
        <w:rPr>
          <w:rFonts w:ascii="Times New Roman" w:hAnsi="Times New Roman" w:cs="Times New Roman"/>
          <w:sz w:val="26"/>
          <w:szCs w:val="26"/>
        </w:rPr>
        <w:t xml:space="preserve">       </w:t>
      </w:r>
      <w:r>
        <w:rPr>
          <w:rFonts w:ascii="Times New Roman" w:hAnsi="Times New Roman" w:cs="Times New Roman"/>
          <w:sz w:val="26"/>
          <w:szCs w:val="26"/>
        </w:rPr>
        <w:t xml:space="preserve">research more on the internet and prepare a report on it. </w:t>
      </w:r>
      <w:bookmarkEnd w:id="0"/>
      <w:r>
        <w:rPr>
          <w:rFonts w:ascii="Times New Roman" w:hAnsi="Times New Roman" w:cs="Times New Roman"/>
          <w:sz w:val="26"/>
          <w:szCs w:val="26"/>
        </w:rPr>
        <w:t>Your report must include:</w:t>
      </w:r>
    </w:p>
    <w:p w14:paraId="152C3235" w14:textId="77777777" w:rsidR="00E87517" w:rsidRDefault="00E87517" w:rsidP="00E87517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How cyber crime can affect billions worldwide?</w:t>
      </w:r>
    </w:p>
    <w:p w14:paraId="5B8EE1D6" w14:textId="77777777" w:rsidR="00E87517" w:rsidRDefault="00E87517" w:rsidP="00E87517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How cyber crime operations work?</w:t>
      </w:r>
    </w:p>
    <w:p w14:paraId="137AACA1" w14:textId="77777777" w:rsidR="00E87517" w:rsidRPr="00E87517" w:rsidRDefault="00E87517" w:rsidP="00E87517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Why &amp; how these operations make money?</w:t>
      </w:r>
    </w:p>
    <w:p w14:paraId="643D66D1" w14:textId="5E332352" w:rsidR="0055592A" w:rsidRDefault="0055592A" w:rsidP="0055592A">
      <w:pPr>
        <w:pStyle w:val="ListParagraph"/>
        <w:rPr>
          <w:rFonts w:ascii="Times New Roman" w:hAnsi="Times New Roman" w:cs="Times New Roman"/>
          <w:sz w:val="26"/>
          <w:szCs w:val="26"/>
        </w:rPr>
      </w:pPr>
    </w:p>
    <w:p w14:paraId="1D47A8FE" w14:textId="1EBE7FDB" w:rsidR="009714B9" w:rsidRDefault="005C22B6" w:rsidP="005C22B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Explain relation between IP address and DNS. Explain the working of DNS.</w:t>
      </w:r>
    </w:p>
    <w:p w14:paraId="28B333AC" w14:textId="6E4F7294" w:rsidR="005C22B6" w:rsidRDefault="005C22B6" w:rsidP="005C22B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Differentiate between Relative and Absolute URL.</w:t>
      </w:r>
    </w:p>
    <w:p w14:paraId="78EB9CE9" w14:textId="2AC43D88" w:rsidR="005C22B6" w:rsidRPr="005C22B6" w:rsidRDefault="005C22B6" w:rsidP="005C22B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Explain different layers of OSI model.</w:t>
      </w:r>
    </w:p>
    <w:sectPr w:rsidR="005C22B6" w:rsidRPr="005C22B6" w:rsidSect="00706E5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5E6717"/>
    <w:multiLevelType w:val="hybridMultilevel"/>
    <w:tmpl w:val="02C6AF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705C05"/>
    <w:multiLevelType w:val="hybridMultilevel"/>
    <w:tmpl w:val="A9EE7B92"/>
    <w:lvl w:ilvl="0" w:tplc="CFEACF1A">
      <w:start w:val="1"/>
      <w:numFmt w:val="upp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6CD57AB7"/>
    <w:multiLevelType w:val="multilevel"/>
    <w:tmpl w:val="1A08F266"/>
    <w:lvl w:ilvl="0">
      <w:start w:val="1"/>
      <w:numFmt w:val="lowerLetter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216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88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432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504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648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7200" w:hanging="360"/>
      </w:pPr>
      <w:rPr>
        <w:u w:val="none"/>
      </w:rPr>
    </w:lvl>
  </w:abstractNum>
  <w:abstractNum w:abstractNumId="3" w15:restartNumberingAfterBreak="0">
    <w:nsid w:val="6CE96612"/>
    <w:multiLevelType w:val="multilevel"/>
    <w:tmpl w:val="2C0C260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6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yMTM1NTOytDSwtDBX0lEKTi0uzszPAykwrAUAkB/amSwAAAA="/>
  </w:docVars>
  <w:rsids>
    <w:rsidRoot w:val="004123EA"/>
    <w:rsid w:val="00015D2D"/>
    <w:rsid w:val="001D3F9F"/>
    <w:rsid w:val="00272977"/>
    <w:rsid w:val="002C0037"/>
    <w:rsid w:val="002F369B"/>
    <w:rsid w:val="00361B86"/>
    <w:rsid w:val="00410C9E"/>
    <w:rsid w:val="004123EA"/>
    <w:rsid w:val="00414B5B"/>
    <w:rsid w:val="004E0D4B"/>
    <w:rsid w:val="0055592A"/>
    <w:rsid w:val="005C22B6"/>
    <w:rsid w:val="00615391"/>
    <w:rsid w:val="00706E55"/>
    <w:rsid w:val="00875E66"/>
    <w:rsid w:val="009714B9"/>
    <w:rsid w:val="00A93F7B"/>
    <w:rsid w:val="00AA6BAF"/>
    <w:rsid w:val="00CD020A"/>
    <w:rsid w:val="00CD76E1"/>
    <w:rsid w:val="00E87517"/>
    <w:rsid w:val="00EF26F8"/>
    <w:rsid w:val="00FE6A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BD215F"/>
  <w15:docId w15:val="{003FDED8-3D72-4486-AB6D-6FB93C8B81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6E55"/>
  </w:style>
  <w:style w:type="paragraph" w:styleId="Heading3">
    <w:name w:val="heading 3"/>
    <w:basedOn w:val="Normal"/>
    <w:link w:val="Heading3Char"/>
    <w:uiPriority w:val="9"/>
    <w:qFormat/>
    <w:rsid w:val="0055592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9714B9"/>
    <w:pPr>
      <w:spacing w:after="0"/>
    </w:pPr>
    <w:rPr>
      <w:rFonts w:ascii="Arial" w:eastAsia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93F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3F7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F26F8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55592A"/>
    <w:rPr>
      <w:rFonts w:ascii="Times New Roman" w:eastAsia="Times New Roman" w:hAnsi="Times New Roman" w:cs="Times New Roman"/>
      <w:b/>
      <w:bCs/>
      <w:sz w:val="27"/>
      <w:szCs w:val="2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577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33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3</Words>
  <Characters>987</Characters>
  <Application>Microsoft Office Word</Application>
  <DocSecurity>0</DocSecurity>
  <Lines>8</Lines>
  <Paragraphs>2</Paragraphs>
  <ScaleCrop>false</ScaleCrop>
  <Company/>
  <LinksUpToDate>false</LinksUpToDate>
  <CharactersWithSpaces>1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Eeda Rijal</cp:lastModifiedBy>
  <cp:revision>2</cp:revision>
  <dcterms:created xsi:type="dcterms:W3CDTF">2019-12-08T02:46:00Z</dcterms:created>
  <dcterms:modified xsi:type="dcterms:W3CDTF">2019-12-08T02:46:00Z</dcterms:modified>
</cp:coreProperties>
</file>